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554CEDDB" w:rsidR="00682236" w:rsidRPr="00682236" w:rsidRDefault="00706791" w:rsidP="00682236">
      <w:pPr>
        <w:pStyle w:val="OxebridgeDocTitle"/>
      </w:pPr>
      <w:r w:rsidRPr="00706791">
        <w:t xml:space="preserve">Procedure: </w:t>
      </w:r>
      <w:r w:rsidR="006A564F" w:rsidRPr="006A564F">
        <w:t>[Corrective Preventive Action Proc. Title]</w:t>
      </w:r>
    </w:p>
    <w:p w14:paraId="5B4451C8" w14:textId="77777777" w:rsidR="00682236" w:rsidRPr="004B7AB7" w:rsidRDefault="00682236" w:rsidP="00EC6E8C">
      <w:pPr>
        <w:pStyle w:val="ListParagraph"/>
        <w:numPr>
          <w:ilvl w:val="0"/>
          <w:numId w:val="10"/>
        </w:numPr>
        <w:rPr>
          <w:b/>
          <w:bCs/>
          <w:sz w:val="24"/>
          <w:szCs w:val="24"/>
        </w:rPr>
      </w:pPr>
      <w:r w:rsidRPr="004B7AB7">
        <w:rPr>
          <w:b/>
          <w:bCs/>
        </w:rPr>
        <w:t>SUMMARY</w:t>
      </w:r>
    </w:p>
    <w:p w14:paraId="7D613FE5" w14:textId="77777777" w:rsidR="00D223AC" w:rsidRDefault="00D223AC" w:rsidP="00D223AC">
      <w:pPr>
        <w:pStyle w:val="ListParagraph"/>
        <w:numPr>
          <w:ilvl w:val="1"/>
          <w:numId w:val="10"/>
        </w:numPr>
      </w:pPr>
      <w:r>
        <w:t>In an effort to ensure continual improvement, [Short Client Name] engages in corrective and preventive action to discover, investigate, and correct nonconformances related to [Short Client Name] products, its processes, and the company’s quality system.</w:t>
      </w:r>
    </w:p>
    <w:p w14:paraId="16DD348C" w14:textId="77777777" w:rsidR="00D223AC" w:rsidRDefault="00D223AC" w:rsidP="00D223AC">
      <w:pPr>
        <w:pStyle w:val="ListParagraph"/>
        <w:numPr>
          <w:ilvl w:val="1"/>
          <w:numId w:val="10"/>
        </w:numPr>
      </w:pPr>
      <w:r>
        <w:t>For internal issues, the company refers to this as the [CAR Form Name] ([CAR Form Abbreviation]) system.</w:t>
      </w:r>
    </w:p>
    <w:p w14:paraId="6048A25E" w14:textId="3F35982E" w:rsidR="00706791" w:rsidRDefault="00D223AC" w:rsidP="00D223AC">
      <w:pPr>
        <w:pStyle w:val="ListParagraph"/>
        <w:numPr>
          <w:ilvl w:val="1"/>
          <w:numId w:val="10"/>
        </w:numPr>
      </w:pPr>
      <w:r>
        <w:t xml:space="preserve">For issues which are found to be the fault of suppliers, the Supplier Corrective Action Request (SCAR) system is used; this is defined in the procedure </w:t>
      </w:r>
      <w:r w:rsidRPr="00D223AC">
        <w:rPr>
          <w:b/>
          <w:bCs/>
          <w:i/>
          <w:iCs/>
        </w:rPr>
        <w:t>[Purchasing Proc. Title].</w:t>
      </w:r>
    </w:p>
    <w:p w14:paraId="33E9ECDD" w14:textId="77777777" w:rsidR="00682236" w:rsidRDefault="00682236" w:rsidP="00EC6E8C">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1D43EB82" w14:textId="77777777" w:rsidR="00D223AC" w:rsidRPr="00D223AC" w:rsidRDefault="00D223AC" w:rsidP="00D223AC">
      <w:pPr>
        <w:pStyle w:val="ListParagraph"/>
        <w:numPr>
          <w:ilvl w:val="0"/>
          <w:numId w:val="10"/>
        </w:numPr>
        <w:rPr>
          <w:b/>
          <w:bCs/>
        </w:rPr>
      </w:pPr>
      <w:r w:rsidRPr="00D223AC">
        <w:rPr>
          <w:b/>
          <w:bCs/>
        </w:rPr>
        <w:t>PROCEDURE</w:t>
      </w:r>
    </w:p>
    <w:p w14:paraId="51AE9F76" w14:textId="77777777" w:rsidR="00D223AC" w:rsidRDefault="00D223AC" w:rsidP="00D223AC">
      <w:pPr>
        <w:pStyle w:val="ListParagraph"/>
        <w:numPr>
          <w:ilvl w:val="1"/>
          <w:numId w:val="10"/>
        </w:numPr>
      </w:pPr>
      <w:r>
        <w:t>The [CAR Form Name] system shall be used to address all of the following:</w:t>
      </w:r>
    </w:p>
    <w:p w14:paraId="3328456A" w14:textId="77777777" w:rsidR="00D223AC" w:rsidRDefault="00D223AC" w:rsidP="00D223AC">
      <w:pPr>
        <w:pStyle w:val="ListParagraph"/>
        <w:numPr>
          <w:ilvl w:val="2"/>
          <w:numId w:val="10"/>
        </w:numPr>
      </w:pPr>
      <w:r>
        <w:t>Customer complaints</w:t>
      </w:r>
    </w:p>
    <w:p w14:paraId="2AFBBB4A" w14:textId="77777777" w:rsidR="00D223AC" w:rsidRDefault="00D223AC" w:rsidP="00D223AC">
      <w:pPr>
        <w:pStyle w:val="ListParagraph"/>
        <w:numPr>
          <w:ilvl w:val="2"/>
          <w:numId w:val="10"/>
        </w:numPr>
      </w:pPr>
      <w:r>
        <w:t>Employee reports of problems with equipment, procedures, processes, buildings, infrastructure</w:t>
      </w:r>
    </w:p>
    <w:p w14:paraId="164CE02D" w14:textId="77777777" w:rsidR="00D223AC" w:rsidRDefault="00D223AC" w:rsidP="00D223AC">
      <w:pPr>
        <w:pStyle w:val="ListParagraph"/>
        <w:numPr>
          <w:ilvl w:val="2"/>
          <w:numId w:val="10"/>
        </w:numPr>
      </w:pPr>
      <w:r>
        <w:t>Employee suggestions for improvement</w:t>
      </w:r>
    </w:p>
    <w:p w14:paraId="1E40CD1B" w14:textId="77777777" w:rsidR="00D223AC" w:rsidRDefault="00D223AC" w:rsidP="00D223AC">
      <w:pPr>
        <w:pStyle w:val="ListParagraph"/>
        <w:numPr>
          <w:ilvl w:val="2"/>
          <w:numId w:val="10"/>
        </w:numPr>
      </w:pPr>
      <w:r>
        <w:t>Resolving trends associated with product nonconformities</w:t>
      </w:r>
    </w:p>
    <w:p w14:paraId="37094579" w14:textId="77777777" w:rsidR="00D223AC" w:rsidRDefault="00D223AC" w:rsidP="00D223AC">
      <w:pPr>
        <w:pStyle w:val="ListParagraph"/>
        <w:numPr>
          <w:ilvl w:val="2"/>
          <w:numId w:val="10"/>
        </w:numPr>
      </w:pPr>
      <w:r>
        <w:t>Process nonconformities</w:t>
      </w:r>
    </w:p>
    <w:p w14:paraId="79BB036D" w14:textId="77777777" w:rsidR="00D223AC" w:rsidRDefault="00D223AC" w:rsidP="00D223AC">
      <w:pPr>
        <w:pStyle w:val="ListParagraph"/>
        <w:numPr>
          <w:ilvl w:val="2"/>
          <w:numId w:val="10"/>
        </w:numPr>
      </w:pPr>
      <w:r>
        <w:t>Audit findings (internal or external)</w:t>
      </w:r>
    </w:p>
    <w:p w14:paraId="167F6FF3" w14:textId="77777777" w:rsidR="00D223AC" w:rsidRDefault="00D223AC" w:rsidP="00D223AC">
      <w:pPr>
        <w:pStyle w:val="ListParagraph"/>
        <w:numPr>
          <w:ilvl w:val="2"/>
          <w:numId w:val="10"/>
        </w:numPr>
      </w:pPr>
      <w:r>
        <w:t>Management review action items</w:t>
      </w:r>
    </w:p>
    <w:p w14:paraId="31F680CA" w14:textId="77777777" w:rsidR="00D223AC" w:rsidRDefault="00D223AC" w:rsidP="00D223AC">
      <w:pPr>
        <w:pStyle w:val="ListParagraph"/>
        <w:numPr>
          <w:ilvl w:val="2"/>
          <w:numId w:val="10"/>
        </w:numPr>
      </w:pPr>
      <w:r>
        <w:t>Any other reported problem or suggestion, no matter the source</w:t>
      </w:r>
    </w:p>
    <w:p w14:paraId="58B7921C" w14:textId="36E8286B" w:rsidR="00D223AC" w:rsidRDefault="00D223AC" w:rsidP="00D223AC">
      <w:pPr>
        <w:pStyle w:val="ListParagraph"/>
        <w:numPr>
          <w:ilvl w:val="1"/>
          <w:numId w:val="10"/>
        </w:numPr>
      </w:pPr>
      <w:r>
        <w:t xml:space="preserve">All employees are empowered to submit a corrective or preventive action request when they discover an existing or potential nonconformity against </w:t>
      </w:r>
      <w:r w:rsidRPr="00D223AC">
        <w:t>[ISO 9001 or AS9100]</w:t>
      </w:r>
      <w:r>
        <w:t xml:space="preserve"> requirements, company procedures, customer requirements, or statutory/regulatory requirements.</w:t>
      </w:r>
    </w:p>
    <w:p w14:paraId="156D1604" w14:textId="77777777" w:rsidR="00D223AC" w:rsidRDefault="00D223AC" w:rsidP="00D223AC">
      <w:pPr>
        <w:pStyle w:val="ListParagraph"/>
        <w:numPr>
          <w:ilvl w:val="1"/>
          <w:numId w:val="10"/>
        </w:numPr>
      </w:pPr>
      <w:r>
        <w:t>In addition, customer complaints, returns, and/or reports of nonconformances shall be handled through corrective action procedures.</w:t>
      </w:r>
    </w:p>
    <w:p w14:paraId="14F242C4" w14:textId="77777777" w:rsidR="00D223AC" w:rsidRDefault="00D223AC" w:rsidP="00D223AC">
      <w:pPr>
        <w:pStyle w:val="ListParagraph"/>
        <w:numPr>
          <w:ilvl w:val="1"/>
          <w:numId w:val="10"/>
        </w:numPr>
      </w:pPr>
      <w:r>
        <w:lastRenderedPageBreak/>
        <w:t>In addition, employees may submit suggestions for improvement to the company through the [CAR Form Name] system.</w:t>
      </w:r>
    </w:p>
    <w:p w14:paraId="2CF80C3B" w14:textId="77777777" w:rsidR="00D223AC" w:rsidRDefault="00D223AC" w:rsidP="00D223AC">
      <w:pPr>
        <w:pStyle w:val="ListParagraph"/>
        <w:numPr>
          <w:ilvl w:val="1"/>
          <w:numId w:val="10"/>
        </w:numPr>
      </w:pPr>
      <w:r>
        <w:t xml:space="preserve">Individual product issues (scrap parts, nonconforming parts, etc.) should be first written up per the procedure </w:t>
      </w:r>
      <w:r w:rsidRPr="00D223AC">
        <w:rPr>
          <w:b/>
          <w:bCs/>
          <w:i/>
          <w:iCs/>
        </w:rPr>
        <w:t>[Control of NCP Proc. Title].</w:t>
      </w:r>
      <w:r>
        <w:t xml:space="preserve">  When trends are noticed within nonconforming products, then a [CAR Form Name] may be issued to investigate the cause of the trend. </w:t>
      </w:r>
    </w:p>
    <w:p w14:paraId="42FA01A9" w14:textId="77777777" w:rsidR="00D223AC" w:rsidRDefault="00D223AC" w:rsidP="00D223AC">
      <w:pPr>
        <w:pStyle w:val="ListParagraph"/>
        <w:numPr>
          <w:ilvl w:val="1"/>
          <w:numId w:val="10"/>
        </w:numPr>
      </w:pPr>
      <w:r>
        <w:t xml:space="preserve">This system provides for the reporting and resolution of both corrective action requests (existing problems) and preventive action requests (potential problems.) </w:t>
      </w:r>
    </w:p>
    <w:p w14:paraId="0C1E7C27" w14:textId="77777777" w:rsidR="00D223AC" w:rsidRDefault="00D223AC" w:rsidP="00D223AC">
      <w:pPr>
        <w:pStyle w:val="ListParagraph"/>
        <w:numPr>
          <w:ilvl w:val="1"/>
          <w:numId w:val="10"/>
        </w:numPr>
      </w:pPr>
      <w:r>
        <w:t xml:space="preserve">The [CAR Form Name] system is comprised of two forms: </w:t>
      </w:r>
    </w:p>
    <w:p w14:paraId="088D89C9" w14:textId="77777777" w:rsidR="00D223AC" w:rsidRDefault="00D223AC" w:rsidP="00D223AC">
      <w:pPr>
        <w:pStyle w:val="ListParagraph"/>
        <w:numPr>
          <w:ilvl w:val="2"/>
          <w:numId w:val="10"/>
        </w:numPr>
      </w:pPr>
      <w:r>
        <w:t>The</w:t>
      </w:r>
      <w:r w:rsidRPr="00D223AC">
        <w:rPr>
          <w:b/>
          <w:bCs/>
          <w:i/>
          <w:iCs/>
        </w:rPr>
        <w:t xml:space="preserve"> [CAR Form Name] </w:t>
      </w:r>
      <w:r>
        <w:t>– this is used by employees to request corrective or preventive action, or to submit suggestions for improvement.</w:t>
      </w:r>
    </w:p>
    <w:p w14:paraId="38EB9E8A" w14:textId="77777777" w:rsidR="00D223AC" w:rsidRDefault="00D223AC" w:rsidP="00D223AC">
      <w:pPr>
        <w:pStyle w:val="ListParagraph"/>
        <w:numPr>
          <w:ilvl w:val="2"/>
          <w:numId w:val="10"/>
        </w:numPr>
      </w:pPr>
      <w:r>
        <w:t xml:space="preserve">The </w:t>
      </w:r>
      <w:r w:rsidRPr="00D223AC">
        <w:rPr>
          <w:b/>
          <w:bCs/>
          <w:i/>
          <w:iCs/>
        </w:rPr>
        <w:t xml:space="preserve">[CAR Form Name] Log </w:t>
      </w:r>
      <w:r>
        <w:t xml:space="preserve">– this is used to track [CAR Form </w:t>
      </w:r>
      <w:proofErr w:type="gramStart"/>
      <w:r>
        <w:t>Abbreviation]s</w:t>
      </w:r>
      <w:proofErr w:type="gramEnd"/>
      <w:r>
        <w:t xml:space="preserve"> and to provide trend data on the [CAR Form Abbreviation] system for later management review.</w:t>
      </w:r>
    </w:p>
    <w:p w14:paraId="422DE8A7" w14:textId="77777777" w:rsidR="00D223AC" w:rsidRDefault="00D223AC" w:rsidP="00D223AC">
      <w:pPr>
        <w:pStyle w:val="ListParagraph"/>
        <w:numPr>
          <w:ilvl w:val="1"/>
          <w:numId w:val="10"/>
        </w:numPr>
      </w:pPr>
      <w:r>
        <w:t>To request corrective or preventive action, or to submit a suggestion for improvement, the employee obtains the [CAR Form Abbreviation] form; this may be filled out by hand, or by filling in the electronic form in MS Excel ®.</w:t>
      </w:r>
    </w:p>
    <w:p w14:paraId="7643244F" w14:textId="77777777" w:rsidR="00D223AC" w:rsidRDefault="00D223AC" w:rsidP="00D223AC">
      <w:pPr>
        <w:pStyle w:val="ListParagraph"/>
        <w:numPr>
          <w:ilvl w:val="1"/>
          <w:numId w:val="10"/>
        </w:numPr>
      </w:pPr>
      <w:r>
        <w:t>The employee requesting action fills out the top portion, completing the following:</w:t>
      </w:r>
    </w:p>
    <w:p w14:paraId="08D4DC25" w14:textId="77777777" w:rsidR="00D223AC" w:rsidRDefault="00D223AC" w:rsidP="00D223AC">
      <w:pPr>
        <w:pStyle w:val="ListParagraph"/>
        <w:numPr>
          <w:ilvl w:val="1"/>
          <w:numId w:val="10"/>
        </w:numPr>
      </w:pPr>
      <w:r>
        <w:t>[CAR Form Abbreviation] number: leave blank (this will be filled in later)</w:t>
      </w:r>
    </w:p>
    <w:p w14:paraId="690E2B37" w14:textId="77777777" w:rsidR="00D223AC" w:rsidRDefault="00D223AC" w:rsidP="00D223AC">
      <w:pPr>
        <w:pStyle w:val="ListParagraph"/>
        <w:numPr>
          <w:ilvl w:val="2"/>
          <w:numId w:val="10"/>
        </w:numPr>
      </w:pPr>
      <w:r>
        <w:t>Type of action requested: select corrective when reporting existing problems, “preventive” when reporting potential problems, or “opportunity for improvement / suggestion” when the report is a pure improvement action, unrelated to any particular problem.</w:t>
      </w:r>
    </w:p>
    <w:p w14:paraId="5F9CCA86" w14:textId="77777777" w:rsidR="00D223AC" w:rsidRDefault="00D223AC" w:rsidP="00D223AC">
      <w:pPr>
        <w:pStyle w:val="ListParagraph"/>
        <w:numPr>
          <w:ilvl w:val="2"/>
          <w:numId w:val="10"/>
        </w:numPr>
      </w:pPr>
      <w:r>
        <w:t>Source: indicate where the report originates from. In most cases, this will be from employees, but if an employee is filling the [CAR Form Abbreviation] on behalf of someone else, indicate the original source (i.e., customer, supplier, external auditor, etc.)</w:t>
      </w:r>
    </w:p>
    <w:p w14:paraId="1D1265F3" w14:textId="77777777" w:rsidR="00D223AC" w:rsidRDefault="00D223AC" w:rsidP="00D223AC">
      <w:pPr>
        <w:pStyle w:val="ListParagraph"/>
        <w:numPr>
          <w:ilvl w:val="2"/>
          <w:numId w:val="10"/>
        </w:numPr>
      </w:pPr>
      <w:r>
        <w:t>Process: indicate the process for which the issue being reported is mostly likely covered by. The employee may guess here, as the [CAR System Manager Title] may revise this later, as needed.</w:t>
      </w:r>
    </w:p>
    <w:p w14:paraId="65DDEB00" w14:textId="77777777" w:rsidR="00D223AC" w:rsidRDefault="00D223AC" w:rsidP="00D223AC">
      <w:pPr>
        <w:pStyle w:val="ListParagraph"/>
        <w:numPr>
          <w:ilvl w:val="2"/>
          <w:numId w:val="10"/>
        </w:numPr>
      </w:pPr>
      <w:r>
        <w:t>Priority: indicate a priority based on the following criteria:</w:t>
      </w:r>
    </w:p>
    <w:p w14:paraId="0D8D4308" w14:textId="77777777" w:rsidR="00D223AC" w:rsidRDefault="00D223AC" w:rsidP="00D223AC">
      <w:pPr>
        <w:pStyle w:val="ListParagraph"/>
        <w:numPr>
          <w:ilvl w:val="3"/>
          <w:numId w:val="10"/>
        </w:numPr>
      </w:pPr>
      <w:r>
        <w:t>LOW: Respond as availability allows; may extend deadline with permission of [CAR System Manager Title].</w:t>
      </w:r>
    </w:p>
    <w:p w14:paraId="7F51502F" w14:textId="77777777" w:rsidR="00D223AC" w:rsidRDefault="00D223AC" w:rsidP="00D223AC">
      <w:pPr>
        <w:pStyle w:val="ListParagraph"/>
        <w:numPr>
          <w:ilvl w:val="3"/>
          <w:numId w:val="10"/>
        </w:numPr>
      </w:pPr>
      <w:r>
        <w:t xml:space="preserve">MEDIUM: Respond as soon as feasible; deadline </w:t>
      </w:r>
      <w:proofErr w:type="gramStart"/>
      <w:r>
        <w:t>established, but</w:t>
      </w:r>
      <w:proofErr w:type="gramEnd"/>
      <w:r>
        <w:t xml:space="preserve"> may be interrupted by higher priority activities.</w:t>
      </w:r>
    </w:p>
    <w:p w14:paraId="6D7E29CF" w14:textId="77777777" w:rsidR="00D223AC" w:rsidRDefault="00D223AC" w:rsidP="00D223AC">
      <w:pPr>
        <w:pStyle w:val="ListParagraph"/>
        <w:numPr>
          <w:ilvl w:val="3"/>
          <w:numId w:val="10"/>
        </w:numPr>
      </w:pPr>
      <w:r>
        <w:t>HIGH: Respond by established deadline, which may interrupt other staff working low or medium priority activities.</w:t>
      </w:r>
    </w:p>
    <w:p w14:paraId="1C16EB74" w14:textId="77777777" w:rsidR="00D223AC" w:rsidRDefault="00D223AC" w:rsidP="00D223AC">
      <w:pPr>
        <w:pStyle w:val="ListParagraph"/>
        <w:numPr>
          <w:ilvl w:val="3"/>
          <w:numId w:val="10"/>
        </w:numPr>
      </w:pPr>
      <w:r>
        <w:lastRenderedPageBreak/>
        <w:t>URGENT / CRITICAL:  Respond immediately with sustained effort using all available resources until resolved. Company at legal or other compliance risk.</w:t>
      </w:r>
    </w:p>
    <w:p w14:paraId="3653815B" w14:textId="77777777" w:rsidR="00D223AC" w:rsidRDefault="00D223AC" w:rsidP="00D223AC">
      <w:pPr>
        <w:pStyle w:val="ListParagraph"/>
        <w:numPr>
          <w:ilvl w:val="2"/>
          <w:numId w:val="10"/>
        </w:numPr>
      </w:pPr>
      <w:r>
        <w:t xml:space="preserve">The Issue: describe the problem being reported or the suggestion offered; be as detailed as possible. Internal audit findings must comply with the requirements put forth in the procedure </w:t>
      </w:r>
      <w:r w:rsidRPr="00D223AC">
        <w:rPr>
          <w:b/>
          <w:bCs/>
          <w:i/>
          <w:iCs/>
        </w:rPr>
        <w:t>[Internal Auditing Proc. Title].</w:t>
      </w:r>
    </w:p>
    <w:p w14:paraId="3C964D16" w14:textId="77777777" w:rsidR="00D223AC" w:rsidRDefault="00D223AC" w:rsidP="00D223AC">
      <w:pPr>
        <w:pStyle w:val="ListParagraph"/>
        <w:numPr>
          <w:ilvl w:val="1"/>
          <w:numId w:val="10"/>
        </w:numPr>
      </w:pPr>
      <w:r>
        <w:t>The employee will then send the [CAR Form Abbreviation] form to the [CAR System Manager Title].</w:t>
      </w:r>
    </w:p>
    <w:p w14:paraId="6D181457" w14:textId="77777777" w:rsidR="00D223AC" w:rsidRDefault="00D223AC" w:rsidP="00D223AC">
      <w:pPr>
        <w:pStyle w:val="ListParagraph"/>
        <w:numPr>
          <w:ilvl w:val="1"/>
          <w:numId w:val="10"/>
        </w:numPr>
      </w:pPr>
      <w:r>
        <w:t>The [CAR System Manager Title] will then begin an entry for the [CAR Form Abbreviation] form in the [CAR Form Name] Log by entering the information in the next available line in the log. The information entered should match that indicated on the [CAR Form Abbreviation] form (i.e., the process, priority, etc.) Under “Brief Description, only a short sentence describing the issue need be entered, not the entire text of the issue; this is only to help remember the nature of the [CAR Form Name] later.</w:t>
      </w:r>
    </w:p>
    <w:p w14:paraId="4FD13528" w14:textId="77777777" w:rsidR="00D223AC" w:rsidRDefault="00D223AC" w:rsidP="00D223AC">
      <w:pPr>
        <w:pStyle w:val="ListParagraph"/>
        <w:numPr>
          <w:ilvl w:val="1"/>
          <w:numId w:val="10"/>
        </w:numPr>
      </w:pPr>
      <w:r>
        <w:t xml:space="preserve">The [CAR System Manager Title] will assign the [CAR Form Abbreviation] to one or more employees who are best able to research and resolve the </w:t>
      </w:r>
      <w:proofErr w:type="gramStart"/>
      <w:r>
        <w:t>issue, and</w:t>
      </w:r>
      <w:proofErr w:type="gramEnd"/>
      <w:r>
        <w:t xml:space="preserve"> enter this in both the log and the [CAR Form Abbreviation] form under “Assigned To.” This person is hereinafter referred to as the “Assignee.”</w:t>
      </w:r>
    </w:p>
    <w:p w14:paraId="27F11A92" w14:textId="77777777" w:rsidR="00D223AC" w:rsidRDefault="00D223AC" w:rsidP="00D223AC">
      <w:pPr>
        <w:pStyle w:val="ListParagraph"/>
        <w:numPr>
          <w:ilvl w:val="1"/>
          <w:numId w:val="10"/>
        </w:numPr>
      </w:pPr>
      <w:r>
        <w:t xml:space="preserve">The [CAR System Manager Title] will assign a response date for the [CAR Form Abbreviation]; this can be whatever time frame the [CAR System Manager Title] thinks </w:t>
      </w:r>
      <w:proofErr w:type="gramStart"/>
      <w:r>
        <w:t>is</w:t>
      </w:r>
      <w:proofErr w:type="gramEnd"/>
      <w:r>
        <w:t xml:space="preserve"> suitable for the issue being investigated. The consideration of this time frame will take into consideration the level of effort expected, costs, risks, etc.; for example, some actions may take months to correct and resolve, while others may take days or less. If necessary, the [CAR System Manager Title] will determine this time frame with the help of the assignee.</w:t>
      </w:r>
    </w:p>
    <w:p w14:paraId="6795211D" w14:textId="77777777" w:rsidR="00D223AC" w:rsidRDefault="00D223AC" w:rsidP="00D223AC">
      <w:pPr>
        <w:pStyle w:val="ListParagraph"/>
        <w:numPr>
          <w:ilvl w:val="1"/>
          <w:numId w:val="10"/>
        </w:numPr>
      </w:pPr>
      <w:r>
        <w:t>The [CAR System Manager Title] will then send the [CAR Form Abbreviation] to the assignee.</w:t>
      </w:r>
    </w:p>
    <w:p w14:paraId="5F2439B6" w14:textId="03634F97" w:rsidR="00D223AC" w:rsidRDefault="00D223AC" w:rsidP="00D223AC">
      <w:pPr>
        <w:pStyle w:val="ListParagraph"/>
        <w:numPr>
          <w:ilvl w:val="1"/>
          <w:numId w:val="10"/>
        </w:numPr>
      </w:pPr>
      <w:r>
        <w:t xml:space="preserve">The log will highlight when [CAR Form </w:t>
      </w:r>
      <w:proofErr w:type="gramStart"/>
      <w:r>
        <w:t>Abbreviation]s</w:t>
      </w:r>
      <w:proofErr w:type="gramEnd"/>
      <w:r>
        <w:t xml:space="preserve"> are overdue, based on the assigned date. In the event of an overdue [CAR Form Abbreviation], the [CAR System Manager Title] will either negotiate a revised date with the </w:t>
      </w:r>
      <w:proofErr w:type="gramStart"/>
      <w:r>
        <w:t>Assignee, or</w:t>
      </w:r>
      <w:proofErr w:type="gramEnd"/>
      <w:r>
        <w:t xml:space="preserve"> escalate the [CAR Form Abbreviation] to the Assignee’s manager for attention.</w:t>
      </w:r>
    </w:p>
    <w:p w14:paraId="3010B249" w14:textId="0E40D252" w:rsidR="00994609" w:rsidRDefault="00D223AC" w:rsidP="00D223AC">
      <w:pPr>
        <w:pStyle w:val="ListParagraph"/>
        <w:numPr>
          <w:ilvl w:val="1"/>
          <w:numId w:val="10"/>
        </w:numPr>
      </w:pPr>
      <w:r>
        <w:t xml:space="preserve">The Assignee shall </w:t>
      </w:r>
      <w:r w:rsidR="00994609">
        <w:t>note any immediate containment or corrections taken to address the problem; these would be the short-term corrections, and not the long-term solution. This is required for corrective actions, but not for preventive actions or opportunities for improvement.</w:t>
      </w:r>
    </w:p>
    <w:p w14:paraId="0BC6F5B4" w14:textId="6CC856D2" w:rsidR="00D223AC" w:rsidRDefault="00994609" w:rsidP="00D223AC">
      <w:pPr>
        <w:pStyle w:val="ListParagraph"/>
        <w:numPr>
          <w:ilvl w:val="1"/>
          <w:numId w:val="10"/>
        </w:numPr>
      </w:pPr>
      <w:r>
        <w:t xml:space="preserve">The Assignee shall then </w:t>
      </w:r>
      <w:r w:rsidR="00D223AC">
        <w:t>conduct a root cause analysis to determine the cause(s) of the problem. This exercise should be thoughtful and detailed, so as to ensure the actual root causes are identified. Failure to properly conduct root cause analysis may result in the wrong cause being acted upon, and thus the problem not being permanently resolved.</w:t>
      </w:r>
      <w:bookmarkStart w:id="0" w:name="_GoBack"/>
      <w:bookmarkEnd w:id="0"/>
    </w:p>
    <w:p w14:paraId="6ACCB428" w14:textId="77777777" w:rsidR="00D223AC" w:rsidRDefault="00D223AC" w:rsidP="00D223AC">
      <w:pPr>
        <w:pStyle w:val="ListParagraph"/>
        <w:numPr>
          <w:ilvl w:val="1"/>
          <w:numId w:val="10"/>
        </w:numPr>
      </w:pPr>
      <w:r>
        <w:t xml:space="preserve">Root cause analysis is mandatory for corrective or preventive actions; it is not required for opportunities for improvement or suggestions since these may not be attached to any known problem; in such cases root cause analysis is optional. </w:t>
      </w:r>
    </w:p>
    <w:p w14:paraId="4A286475" w14:textId="77777777" w:rsidR="00D223AC" w:rsidRDefault="00D223AC" w:rsidP="00D223AC">
      <w:pPr>
        <w:pStyle w:val="ListParagraph"/>
        <w:numPr>
          <w:ilvl w:val="1"/>
          <w:numId w:val="10"/>
        </w:numPr>
      </w:pPr>
      <w:r>
        <w:lastRenderedPageBreak/>
        <w:t>The Assignee will then develop an action plan to address the root cause and eliminate it. By eliminating the root cause, the problem should never occur or recur.</w:t>
      </w:r>
    </w:p>
    <w:p w14:paraId="0AA2B526" w14:textId="77777777" w:rsidR="00D223AC" w:rsidRDefault="00D223AC" w:rsidP="00D223AC">
      <w:pPr>
        <w:pStyle w:val="ListParagraph"/>
        <w:numPr>
          <w:ilvl w:val="1"/>
          <w:numId w:val="10"/>
        </w:numPr>
      </w:pPr>
      <w:r>
        <w:t>For some preventive and corrective action issues, management may elect to perform a risk assessment as part of the action plan determination; see [Risk Management Proc. Title].</w:t>
      </w:r>
    </w:p>
    <w:p w14:paraId="1F0C21B6" w14:textId="77777777" w:rsidR="00D223AC" w:rsidRDefault="00D223AC" w:rsidP="00D223AC">
      <w:pPr>
        <w:pStyle w:val="ListParagraph"/>
        <w:numPr>
          <w:ilvl w:val="1"/>
          <w:numId w:val="10"/>
        </w:numPr>
      </w:pPr>
      <w:r>
        <w:t>The Assignee will then implement the plan, updating the text of the [CAR Form Abbreviation] as the plan progresses. During this time the plan may change, or expand, etc., so the text must be updated to reflect the actions assigned and taken.</w:t>
      </w:r>
    </w:p>
    <w:p w14:paraId="2F7611B8" w14:textId="77777777" w:rsidR="00D223AC" w:rsidRDefault="00D223AC" w:rsidP="00D223AC">
      <w:pPr>
        <w:pStyle w:val="ListParagraph"/>
        <w:numPr>
          <w:ilvl w:val="1"/>
          <w:numId w:val="10"/>
        </w:numPr>
      </w:pPr>
      <w:r>
        <w:t>Once the action is complete, and the Assignee feels the issue is resolved, he/she will sign the [CAR Form Abbreviation] and indicate a completion date. They shall then return the [CAR Form Abbreviation] to the [CAR System Manager Title].</w:t>
      </w:r>
    </w:p>
    <w:p w14:paraId="5F928813" w14:textId="77777777" w:rsidR="00D223AC" w:rsidRDefault="00D223AC" w:rsidP="00D223AC">
      <w:pPr>
        <w:pStyle w:val="ListParagraph"/>
        <w:numPr>
          <w:ilvl w:val="1"/>
          <w:numId w:val="10"/>
        </w:numPr>
      </w:pPr>
      <w:r>
        <w:t>The [CAR System Manager Title] will update the log entry for the [CAR Form Abbreviation], indicating the action complete date.</w:t>
      </w:r>
    </w:p>
    <w:p w14:paraId="137B1EA4" w14:textId="77777777" w:rsidR="00D223AC" w:rsidRDefault="00D223AC" w:rsidP="00D223AC">
      <w:pPr>
        <w:pStyle w:val="ListParagraph"/>
        <w:numPr>
          <w:ilvl w:val="1"/>
          <w:numId w:val="10"/>
        </w:numPr>
      </w:pPr>
      <w:r>
        <w:t>The [CAR System Manager Title] will perform independent verification of the actions taken to ensure the actions are effective in resolving the root cause(s). This verification should examine evidence and take into consideration the following:</w:t>
      </w:r>
    </w:p>
    <w:p w14:paraId="755335F8" w14:textId="77777777" w:rsidR="00D223AC" w:rsidRDefault="00D223AC" w:rsidP="00D223AC">
      <w:pPr>
        <w:pStyle w:val="ListParagraph"/>
        <w:numPr>
          <w:ilvl w:val="2"/>
          <w:numId w:val="10"/>
        </w:numPr>
      </w:pPr>
      <w:r>
        <w:t>Has the action plan removed the root cause(s)?</w:t>
      </w:r>
    </w:p>
    <w:p w14:paraId="144A545F" w14:textId="77777777" w:rsidR="00D223AC" w:rsidRDefault="00D223AC" w:rsidP="00D223AC">
      <w:pPr>
        <w:pStyle w:val="ListParagraph"/>
        <w:numPr>
          <w:ilvl w:val="2"/>
          <w:numId w:val="10"/>
        </w:numPr>
      </w:pPr>
      <w:r>
        <w:t>Does the action appear to eliminate the original issue reported?</w:t>
      </w:r>
    </w:p>
    <w:p w14:paraId="02937BEF" w14:textId="77777777" w:rsidR="00D223AC" w:rsidRDefault="00D223AC" w:rsidP="00D223AC">
      <w:pPr>
        <w:pStyle w:val="ListParagraph"/>
        <w:numPr>
          <w:ilvl w:val="2"/>
          <w:numId w:val="10"/>
        </w:numPr>
      </w:pPr>
      <w:r>
        <w:t>Were any related documents updated, as needed?</w:t>
      </w:r>
    </w:p>
    <w:p w14:paraId="6F0634DF" w14:textId="77777777" w:rsidR="00D223AC" w:rsidRDefault="00D223AC" w:rsidP="00D223AC">
      <w:pPr>
        <w:pStyle w:val="ListParagraph"/>
        <w:numPr>
          <w:ilvl w:val="2"/>
          <w:numId w:val="10"/>
        </w:numPr>
      </w:pPr>
      <w:r>
        <w:t>Was training conducted, if required?</w:t>
      </w:r>
    </w:p>
    <w:p w14:paraId="5C273FEE" w14:textId="77777777" w:rsidR="00D223AC" w:rsidRDefault="00D223AC" w:rsidP="00D223AC">
      <w:pPr>
        <w:pStyle w:val="ListParagraph"/>
        <w:numPr>
          <w:ilvl w:val="2"/>
          <w:numId w:val="10"/>
        </w:numPr>
      </w:pPr>
      <w:r>
        <w:t>Does the action require an update to the internal audit schedule?</w:t>
      </w:r>
    </w:p>
    <w:p w14:paraId="68CC7409" w14:textId="77777777" w:rsidR="00D223AC" w:rsidRDefault="00D223AC" w:rsidP="00D223AC">
      <w:pPr>
        <w:pStyle w:val="ListParagraph"/>
        <w:numPr>
          <w:ilvl w:val="2"/>
          <w:numId w:val="10"/>
        </w:numPr>
      </w:pPr>
      <w:r>
        <w:t>Were all interested parties properly notified of the actions taken?</w:t>
      </w:r>
    </w:p>
    <w:p w14:paraId="068C70AA" w14:textId="77777777" w:rsidR="00D223AC" w:rsidRDefault="00D223AC" w:rsidP="00D223AC">
      <w:pPr>
        <w:pStyle w:val="ListParagraph"/>
        <w:numPr>
          <w:ilvl w:val="1"/>
          <w:numId w:val="10"/>
        </w:numPr>
      </w:pPr>
      <w:r>
        <w:t>The [CAR System Manager Title] will record the results of the verification activity in the log.</w:t>
      </w:r>
    </w:p>
    <w:p w14:paraId="54CAD2BE" w14:textId="77777777" w:rsidR="00D223AC" w:rsidRDefault="00D223AC" w:rsidP="00D223AC">
      <w:pPr>
        <w:pStyle w:val="ListParagraph"/>
        <w:numPr>
          <w:ilvl w:val="1"/>
          <w:numId w:val="10"/>
        </w:numPr>
      </w:pPr>
      <w:r>
        <w:t>If the issue is satisfactorily addressed, the [CAR System Manager Title] may close the [CAR Form Abbreviation] by indicating this in the final column on the log. The [CAR Form Abbreviation] form is then filed.</w:t>
      </w:r>
    </w:p>
    <w:p w14:paraId="0403AA94" w14:textId="77777777" w:rsidR="00D223AC" w:rsidRDefault="00D223AC" w:rsidP="00D223AC">
      <w:pPr>
        <w:pStyle w:val="ListParagraph"/>
        <w:numPr>
          <w:ilvl w:val="1"/>
          <w:numId w:val="10"/>
        </w:numPr>
      </w:pPr>
      <w:r>
        <w:t>If the [CAR System Manager Title] determines the issue is not properly addressed, the [CAR Form Name] may be re-assigned for further action, or a new [CAR Form Abbreviation] filed. This is indicated in the log.</w:t>
      </w:r>
    </w:p>
    <w:p w14:paraId="0C00E2CB" w14:textId="46BD1BB5" w:rsidR="00FC3CDF" w:rsidRDefault="00D223AC" w:rsidP="00D223AC">
      <w:pPr>
        <w:pStyle w:val="ListParagraph"/>
        <w:numPr>
          <w:ilvl w:val="1"/>
          <w:numId w:val="10"/>
        </w:numPr>
      </w:pPr>
      <w:r>
        <w:t xml:space="preserve">The [CAR Form Name] Log generates trend reports for both corrective and preventive actions over time; </w:t>
      </w:r>
      <w:r w:rsidRPr="0005542D">
        <w:t xml:space="preserve">these are reported during </w:t>
      </w:r>
      <w:r>
        <w:t>m</w:t>
      </w:r>
      <w:r w:rsidRPr="0005542D">
        <w:t xml:space="preserve">anagement </w:t>
      </w:r>
      <w:r>
        <w:t>r</w:t>
      </w:r>
      <w:r w:rsidRPr="0005542D">
        <w:t>eview.</w:t>
      </w:r>
    </w:p>
    <w:sectPr w:rsidR="00FC3CD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6B320" w14:textId="77777777" w:rsidR="001E7708" w:rsidRDefault="001E7708" w:rsidP="002A4245">
      <w:pPr>
        <w:spacing w:after="0" w:line="240" w:lineRule="auto"/>
      </w:pPr>
      <w:r>
        <w:separator/>
      </w:r>
    </w:p>
  </w:endnote>
  <w:endnote w:type="continuationSeparator" w:id="0">
    <w:p w14:paraId="457B54AD" w14:textId="77777777" w:rsidR="001E7708" w:rsidRDefault="001E7708"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8553" w14:textId="77777777" w:rsidR="004B77F3" w:rsidRDefault="004B7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82AEF" w14:textId="77777777" w:rsidR="004B77F3" w:rsidRDefault="004B7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10438" w14:textId="77777777" w:rsidR="001E7708" w:rsidRDefault="001E7708" w:rsidP="002A4245">
      <w:pPr>
        <w:spacing w:after="0" w:line="240" w:lineRule="auto"/>
      </w:pPr>
      <w:r>
        <w:separator/>
      </w:r>
    </w:p>
  </w:footnote>
  <w:footnote w:type="continuationSeparator" w:id="0">
    <w:p w14:paraId="365483A5" w14:textId="77777777" w:rsidR="001E7708" w:rsidRDefault="001E7708"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C17F8" w14:textId="77777777" w:rsidR="004B77F3" w:rsidRDefault="004B77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45345B3C" w:rsidR="004B7AB7" w:rsidRPr="004B7AB7" w:rsidRDefault="004B77F3"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2D23E561"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6A564F" w:rsidRPr="006A564F">
      <w:rPr>
        <w:rFonts w:asciiTheme="minorHAnsi" w:hAnsiTheme="minorHAnsi" w:cstheme="minorHAnsi"/>
      </w:rPr>
      <w:t>[Corrective Preventive Action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30179" w14:textId="77777777" w:rsidR="004B77F3" w:rsidRDefault="004B77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0EBA18CC"/>
    <w:multiLevelType w:val="hybridMultilevel"/>
    <w:tmpl w:val="030C32A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6"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50E6443"/>
    <w:multiLevelType w:val="multilevel"/>
    <w:tmpl w:val="AA4A703C"/>
    <w:numStyleLink w:val="Style2"/>
  </w:abstractNum>
  <w:abstractNum w:abstractNumId="9"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0"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7"/>
  </w:num>
  <w:num w:numId="6">
    <w:abstractNumId w:val="11"/>
  </w:num>
  <w:num w:numId="7">
    <w:abstractNumId w:val="10"/>
  </w:num>
  <w:num w:numId="8">
    <w:abstractNumId w:val="9"/>
  </w:num>
  <w:num w:numId="9">
    <w:abstractNumId w:val="4"/>
  </w:num>
  <w:num w:numId="10">
    <w:abstractNumId w:val="8"/>
  </w:num>
  <w:num w:numId="11">
    <w:abstractNumId w:val="6"/>
  </w:num>
  <w:num w:numId="12">
    <w:abstractNumId w:val="7"/>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gUA/ityqSwAAAA="/>
  </w:docVars>
  <w:rsids>
    <w:rsidRoot w:val="003E04AD"/>
    <w:rsid w:val="00011BC3"/>
    <w:rsid w:val="000204F0"/>
    <w:rsid w:val="00096A6F"/>
    <w:rsid w:val="00167EA7"/>
    <w:rsid w:val="001E7708"/>
    <w:rsid w:val="002A4245"/>
    <w:rsid w:val="002D452D"/>
    <w:rsid w:val="002F4E9C"/>
    <w:rsid w:val="003E04AD"/>
    <w:rsid w:val="00495088"/>
    <w:rsid w:val="004B77F3"/>
    <w:rsid w:val="004B7AB7"/>
    <w:rsid w:val="00536EB8"/>
    <w:rsid w:val="00555636"/>
    <w:rsid w:val="00670820"/>
    <w:rsid w:val="00682236"/>
    <w:rsid w:val="006A1CBF"/>
    <w:rsid w:val="006A564F"/>
    <w:rsid w:val="00706791"/>
    <w:rsid w:val="008405CC"/>
    <w:rsid w:val="008B4FCC"/>
    <w:rsid w:val="00914029"/>
    <w:rsid w:val="00987177"/>
    <w:rsid w:val="00994609"/>
    <w:rsid w:val="00A607BF"/>
    <w:rsid w:val="00B00487"/>
    <w:rsid w:val="00B86EBC"/>
    <w:rsid w:val="00C64A00"/>
    <w:rsid w:val="00D223AC"/>
    <w:rsid w:val="00D33735"/>
    <w:rsid w:val="00D37CBE"/>
    <w:rsid w:val="00DB6F6D"/>
    <w:rsid w:val="00DE5A02"/>
    <w:rsid w:val="00E93F78"/>
    <w:rsid w:val="00EC6E8C"/>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6</cp:revision>
  <dcterms:created xsi:type="dcterms:W3CDTF">2019-06-14T18:36:00Z</dcterms:created>
  <dcterms:modified xsi:type="dcterms:W3CDTF">2019-06-20T17:07:00Z</dcterms:modified>
  <cp:category/>
</cp:coreProperties>
</file>